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BD057E" w14:textId="77777777" w:rsidR="00C30298" w:rsidRDefault="006F2B26" w:rsidP="008602CF">
      <w:pPr>
        <w:pStyle w:val="NoSpacing"/>
        <w:jc w:val="center"/>
        <w:rPr>
          <w:b/>
          <w:sz w:val="36"/>
          <w:szCs w:val="36"/>
        </w:rPr>
      </w:pPr>
      <w:bookmarkStart w:id="0" w:name="_GoBack"/>
      <w:bookmarkEnd w:id="0"/>
      <w:r>
        <w:rPr>
          <w:b/>
          <w:sz w:val="36"/>
          <w:szCs w:val="36"/>
        </w:rPr>
        <w:t>The Bible</w:t>
      </w:r>
      <w:r w:rsidR="008602CF" w:rsidRPr="008602CF">
        <w:rPr>
          <w:b/>
          <w:sz w:val="36"/>
          <w:szCs w:val="36"/>
        </w:rPr>
        <w:t xml:space="preserve"> Is Easy To One That Has Understanding</w:t>
      </w:r>
    </w:p>
    <w:p w14:paraId="5788AA48" w14:textId="77777777" w:rsidR="008602CF" w:rsidRDefault="008602CF" w:rsidP="008602CF">
      <w:pPr>
        <w:pStyle w:val="NoSpacing"/>
      </w:pPr>
    </w:p>
    <w:p w14:paraId="30F98192" w14:textId="77777777" w:rsidR="008602CF" w:rsidRPr="00600B6B" w:rsidRDefault="006F2B26" w:rsidP="008602CF">
      <w:pPr>
        <w:pStyle w:val="NoSpacing"/>
        <w:rPr>
          <w:b/>
        </w:rPr>
      </w:pPr>
      <w:r w:rsidRPr="00600B6B">
        <w:rPr>
          <w:b/>
        </w:rPr>
        <w:t xml:space="preserve">Proverbs 14:6 A scorner </w:t>
      </w:r>
      <w:r w:rsidR="00CE139B">
        <w:rPr>
          <w:b/>
        </w:rPr>
        <w:t>SEEKETH</w:t>
      </w:r>
      <w:r w:rsidRPr="00600B6B">
        <w:rPr>
          <w:b/>
        </w:rPr>
        <w:t xml:space="preserve"> wisdom, and </w:t>
      </w:r>
      <w:r w:rsidR="00600B6B">
        <w:rPr>
          <w:b/>
        </w:rPr>
        <w:t>FINDETH IT NOT</w:t>
      </w:r>
      <w:r w:rsidRPr="00600B6B">
        <w:rPr>
          <w:b/>
        </w:rPr>
        <w:t xml:space="preserve">: but knowledge </w:t>
      </w:r>
      <w:r w:rsidR="00600B6B">
        <w:rPr>
          <w:b/>
        </w:rPr>
        <w:t>IS EASY</w:t>
      </w:r>
      <w:r w:rsidRPr="00600B6B">
        <w:rPr>
          <w:b/>
        </w:rPr>
        <w:t xml:space="preserve"> unto him that </w:t>
      </w:r>
      <w:proofErr w:type="spellStart"/>
      <w:r w:rsidRPr="00600B6B">
        <w:rPr>
          <w:b/>
        </w:rPr>
        <w:t>understandeth</w:t>
      </w:r>
      <w:proofErr w:type="spellEnd"/>
      <w:r w:rsidRPr="00600B6B">
        <w:rPr>
          <w:b/>
        </w:rPr>
        <w:t>.</w:t>
      </w:r>
    </w:p>
    <w:p w14:paraId="6EEC89B7" w14:textId="77777777" w:rsidR="006F2B26" w:rsidRDefault="006F2B26" w:rsidP="008602CF">
      <w:pPr>
        <w:pStyle w:val="NoSpacing"/>
      </w:pPr>
      <w:r>
        <w:t>(A wicked man or wicked women will study the bible, but it will not sink into their ears nor will wisdom abide wi</w:t>
      </w:r>
      <w:r w:rsidR="00600B6B">
        <w:t xml:space="preserve">th them, but the righteous </w:t>
      </w:r>
      <w:r>
        <w:t>apply the word will easily</w:t>
      </w:r>
      <w:r w:rsidR="00600B6B">
        <w:t xml:space="preserve"> and always</w:t>
      </w:r>
      <w:r>
        <w:t xml:space="preserve"> add to their learning.)</w:t>
      </w:r>
    </w:p>
    <w:p w14:paraId="036C1CDB" w14:textId="77777777" w:rsidR="00EE7427" w:rsidRDefault="00EE7427" w:rsidP="008602CF">
      <w:pPr>
        <w:pStyle w:val="NoSpacing"/>
      </w:pPr>
    </w:p>
    <w:p w14:paraId="659BBC46" w14:textId="77777777" w:rsidR="00EE7427" w:rsidRPr="00600B6B" w:rsidRDefault="00EE7427" w:rsidP="008602CF">
      <w:pPr>
        <w:pStyle w:val="NoSpacing"/>
        <w:rPr>
          <w:b/>
        </w:rPr>
      </w:pPr>
      <w:r w:rsidRPr="00600B6B">
        <w:rPr>
          <w:b/>
        </w:rPr>
        <w:t xml:space="preserve">Psalms 25:10 All the paths of the LORD are mercy and truth </w:t>
      </w:r>
      <w:r w:rsidR="00CE139B">
        <w:rPr>
          <w:b/>
        </w:rPr>
        <w:t>UNTO SUCH</w:t>
      </w:r>
      <w:r w:rsidRPr="00600B6B">
        <w:rPr>
          <w:b/>
        </w:rPr>
        <w:t xml:space="preserve"> as keep his covenant and his testimonies.</w:t>
      </w:r>
    </w:p>
    <w:p w14:paraId="2292A48B" w14:textId="77777777" w:rsidR="006F2B26" w:rsidRDefault="006F2B26" w:rsidP="008602CF">
      <w:pPr>
        <w:pStyle w:val="NoSpacing"/>
      </w:pPr>
    </w:p>
    <w:p w14:paraId="6EBF3D8A" w14:textId="77777777" w:rsidR="0083312A" w:rsidRPr="0083312A" w:rsidRDefault="006F2B26" w:rsidP="0083312A">
      <w:pPr>
        <w:pStyle w:val="NoSpacing"/>
        <w:rPr>
          <w:b/>
        </w:rPr>
      </w:pPr>
      <w:r w:rsidRPr="0083312A">
        <w:rPr>
          <w:b/>
        </w:rPr>
        <w:t xml:space="preserve">Wisdom of Solomon </w:t>
      </w:r>
      <w:r w:rsidR="0083312A" w:rsidRPr="0083312A">
        <w:rPr>
          <w:b/>
        </w:rPr>
        <w:t xml:space="preserve">1:4 </w:t>
      </w:r>
      <w:r w:rsidR="00CE139B">
        <w:rPr>
          <w:b/>
        </w:rPr>
        <w:t>FOR INTO A</w:t>
      </w:r>
      <w:r w:rsidR="0083312A" w:rsidRPr="0083312A">
        <w:rPr>
          <w:b/>
        </w:rPr>
        <w:t xml:space="preserve"> malicious soul wisdom </w:t>
      </w:r>
      <w:r w:rsidR="00600B6B">
        <w:rPr>
          <w:b/>
        </w:rPr>
        <w:t>SHALL NOT</w:t>
      </w:r>
      <w:r w:rsidR="0083312A" w:rsidRPr="0083312A">
        <w:rPr>
          <w:b/>
        </w:rPr>
        <w:t xml:space="preserve"> enter; </w:t>
      </w:r>
      <w:r w:rsidR="00600B6B">
        <w:rPr>
          <w:b/>
        </w:rPr>
        <w:t>NOR DWELL IN</w:t>
      </w:r>
      <w:r w:rsidR="0083312A" w:rsidRPr="0083312A">
        <w:rPr>
          <w:b/>
        </w:rPr>
        <w:t xml:space="preserve"> the body that is subject unto sin.</w:t>
      </w:r>
    </w:p>
    <w:p w14:paraId="39A8B731" w14:textId="77777777" w:rsidR="0083312A" w:rsidRPr="0083312A" w:rsidRDefault="0083312A" w:rsidP="0083312A">
      <w:pPr>
        <w:pStyle w:val="NoSpacing"/>
        <w:rPr>
          <w:b/>
        </w:rPr>
      </w:pPr>
      <w:r w:rsidRPr="0083312A">
        <w:rPr>
          <w:b/>
        </w:rPr>
        <w:t xml:space="preserve">:5 For the holy spirit of discipline </w:t>
      </w:r>
      <w:r>
        <w:rPr>
          <w:b/>
        </w:rPr>
        <w:t>WILL FLEE DECEIT</w:t>
      </w:r>
      <w:r w:rsidRPr="0083312A">
        <w:rPr>
          <w:b/>
        </w:rPr>
        <w:t xml:space="preserve">, and </w:t>
      </w:r>
      <w:r>
        <w:rPr>
          <w:b/>
        </w:rPr>
        <w:t>REMOVE FROM</w:t>
      </w:r>
      <w:r w:rsidRPr="0083312A">
        <w:rPr>
          <w:b/>
        </w:rPr>
        <w:t xml:space="preserve"> thoughts that are without understanding, and </w:t>
      </w:r>
      <w:r>
        <w:rPr>
          <w:b/>
        </w:rPr>
        <w:t>WILL NOT ABIDE WHEN</w:t>
      </w:r>
      <w:r w:rsidRPr="0083312A">
        <w:rPr>
          <w:b/>
        </w:rPr>
        <w:t xml:space="preserve"> unrighteousness cometh in.</w:t>
      </w:r>
    </w:p>
    <w:p w14:paraId="1888A78C" w14:textId="77777777" w:rsidR="006F2B26" w:rsidRPr="0083312A" w:rsidRDefault="0083312A" w:rsidP="0083312A">
      <w:pPr>
        <w:pStyle w:val="NoSpacing"/>
        <w:rPr>
          <w:b/>
        </w:rPr>
      </w:pPr>
      <w:r w:rsidRPr="0083312A">
        <w:rPr>
          <w:b/>
        </w:rPr>
        <w:t xml:space="preserve">:6 For wisdom is </w:t>
      </w:r>
      <w:r>
        <w:rPr>
          <w:b/>
        </w:rPr>
        <w:t>A LOVING</w:t>
      </w:r>
      <w:r w:rsidRPr="0083312A">
        <w:rPr>
          <w:b/>
        </w:rPr>
        <w:t xml:space="preserve"> spirit; and </w:t>
      </w:r>
      <w:r>
        <w:rPr>
          <w:b/>
        </w:rPr>
        <w:t>WILL NOT ACQUIT</w:t>
      </w:r>
      <w:r w:rsidRPr="0083312A">
        <w:rPr>
          <w:b/>
        </w:rPr>
        <w:t xml:space="preserve"> a blasphemer of his words: for God </w:t>
      </w:r>
      <w:r w:rsidR="0045036E">
        <w:rPr>
          <w:b/>
        </w:rPr>
        <w:t>IS WITNESS</w:t>
      </w:r>
      <w:r w:rsidRPr="0083312A">
        <w:rPr>
          <w:b/>
        </w:rPr>
        <w:t xml:space="preserve"> of his reins, and a </w:t>
      </w:r>
      <w:r w:rsidR="0045036E">
        <w:rPr>
          <w:b/>
        </w:rPr>
        <w:t>TRUE BEHOLDER OF</w:t>
      </w:r>
      <w:r w:rsidRPr="0083312A">
        <w:rPr>
          <w:b/>
        </w:rPr>
        <w:t xml:space="preserve"> his heart, and a </w:t>
      </w:r>
      <w:r w:rsidR="0045036E">
        <w:rPr>
          <w:b/>
        </w:rPr>
        <w:t>HEARER OF</w:t>
      </w:r>
      <w:r w:rsidRPr="0083312A">
        <w:rPr>
          <w:b/>
        </w:rPr>
        <w:t xml:space="preserve"> his tongue.</w:t>
      </w:r>
      <w:r w:rsidR="00C30298">
        <w:rPr>
          <w:b/>
        </w:rPr>
        <w:t xml:space="preserve"> </w:t>
      </w:r>
      <w:r w:rsidR="00C30298" w:rsidRPr="00C30298">
        <w:t>[Titus 1:14]</w:t>
      </w:r>
    </w:p>
    <w:p w14:paraId="4D906A0B" w14:textId="77777777" w:rsidR="006F2B26" w:rsidRDefault="006F2B26" w:rsidP="008602CF">
      <w:pPr>
        <w:pStyle w:val="NoSpacing"/>
      </w:pPr>
      <w:r>
        <w:t>(</w:t>
      </w:r>
      <w:r w:rsidR="0083312A">
        <w:t>The more you sin</w:t>
      </w:r>
      <w:r w:rsidR="00A37DCA">
        <w:t xml:space="preserve"> and do not truly repent, the fa</w:t>
      </w:r>
      <w:r w:rsidR="0083312A">
        <w:t>rther away from truth and Wisdom you will remain</w:t>
      </w:r>
      <w:r w:rsidR="00A37DCA">
        <w:t xml:space="preserve">: </w:t>
      </w:r>
      <w:proofErr w:type="spellStart"/>
      <w:r w:rsidR="00A37DCA">
        <w:rPr>
          <w:b/>
          <w:bCs/>
        </w:rPr>
        <w:t>IITimothy</w:t>
      </w:r>
      <w:proofErr w:type="spellEnd"/>
      <w:r w:rsidR="00A37DCA">
        <w:rPr>
          <w:b/>
          <w:bCs/>
        </w:rPr>
        <w:t xml:space="preserve"> 3:7</w:t>
      </w:r>
      <w:r w:rsidR="00A37DCA">
        <w:t xml:space="preserve">! </w:t>
      </w:r>
      <w:r w:rsidR="0083312A">
        <w:t xml:space="preserve">STOP TEACHING </w:t>
      </w:r>
      <w:r w:rsidR="00A37DCA">
        <w:t>or</w:t>
      </w:r>
      <w:r w:rsidR="00600B6B">
        <w:t xml:space="preserve"> following false doctrines, </w:t>
      </w:r>
      <w:proofErr w:type="spellStart"/>
      <w:r w:rsidR="00A37DCA">
        <w:t>jewish</w:t>
      </w:r>
      <w:proofErr w:type="spellEnd"/>
      <w:r w:rsidR="00A37DCA">
        <w:t xml:space="preserve"> fables of men. It is blasphemy </w:t>
      </w:r>
      <w:r w:rsidR="0083312A">
        <w:t>and sin, EV</w:t>
      </w:r>
      <w:r w:rsidR="00600B6B">
        <w:t>EN THOUGH you believe it.  APPLY</w:t>
      </w:r>
      <w:r w:rsidR="0083312A">
        <w:t xml:space="preserve"> the word, so YOU CAN be blessed to understand and teach it.</w:t>
      </w:r>
      <w:r>
        <w:t>)</w:t>
      </w:r>
    </w:p>
    <w:p w14:paraId="38410D13" w14:textId="77777777" w:rsidR="0059712D" w:rsidRDefault="0059712D" w:rsidP="008602CF">
      <w:pPr>
        <w:pStyle w:val="NoSpacing"/>
      </w:pPr>
    </w:p>
    <w:p w14:paraId="329F6D04" w14:textId="77777777" w:rsidR="0059712D" w:rsidRDefault="0059712D" w:rsidP="008602CF">
      <w:pPr>
        <w:pStyle w:val="NoSpacing"/>
        <w:rPr>
          <w:b/>
        </w:rPr>
      </w:pPr>
      <w:r w:rsidRPr="0059712D">
        <w:rPr>
          <w:b/>
        </w:rPr>
        <w:t xml:space="preserve">Proverbs 3:32 For </w:t>
      </w:r>
      <w:r>
        <w:rPr>
          <w:b/>
        </w:rPr>
        <w:t>THE FROWARD IS</w:t>
      </w:r>
      <w:r w:rsidRPr="0059712D">
        <w:rPr>
          <w:b/>
        </w:rPr>
        <w:t xml:space="preserve"> abomination to the LORD: but his SECRET IS</w:t>
      </w:r>
      <w:r>
        <w:rPr>
          <w:b/>
        </w:rPr>
        <w:t xml:space="preserve"> WITH</w:t>
      </w:r>
      <w:r w:rsidRPr="0059712D">
        <w:rPr>
          <w:b/>
        </w:rPr>
        <w:t xml:space="preserve"> the righteous.</w:t>
      </w:r>
    </w:p>
    <w:p w14:paraId="29260780" w14:textId="77777777" w:rsidR="0059712D" w:rsidRDefault="0059712D" w:rsidP="008602CF">
      <w:pPr>
        <w:pStyle w:val="NoSpacing"/>
        <w:rPr>
          <w:b/>
        </w:rPr>
      </w:pPr>
    </w:p>
    <w:p w14:paraId="32FA7332" w14:textId="77777777" w:rsidR="0059712D" w:rsidRPr="0059712D" w:rsidRDefault="0059712D" w:rsidP="0059712D">
      <w:pPr>
        <w:pStyle w:val="NoSpacing"/>
        <w:rPr>
          <w:b/>
        </w:rPr>
      </w:pPr>
      <w:proofErr w:type="spellStart"/>
      <w:r>
        <w:rPr>
          <w:b/>
        </w:rPr>
        <w:t>ICorinthians</w:t>
      </w:r>
      <w:proofErr w:type="spellEnd"/>
      <w:r>
        <w:rPr>
          <w:b/>
        </w:rPr>
        <w:t xml:space="preserve"> 2:4 </w:t>
      </w:r>
      <w:r w:rsidRPr="0059712D">
        <w:rPr>
          <w:b/>
        </w:rPr>
        <w:t xml:space="preserve">And my speech and my preaching </w:t>
      </w:r>
      <w:r>
        <w:rPr>
          <w:b/>
        </w:rPr>
        <w:t>WAS NOT WITH</w:t>
      </w:r>
      <w:r w:rsidRPr="0059712D">
        <w:rPr>
          <w:b/>
        </w:rPr>
        <w:t xml:space="preserve"> enticing words of man's wisdom, but in demonstration </w:t>
      </w:r>
      <w:r>
        <w:rPr>
          <w:b/>
        </w:rPr>
        <w:t>OF THE Spirit and OF</w:t>
      </w:r>
      <w:r w:rsidRPr="0059712D">
        <w:rPr>
          <w:b/>
        </w:rPr>
        <w:t xml:space="preserve"> power:</w:t>
      </w:r>
    </w:p>
    <w:p w14:paraId="4D2219C2" w14:textId="77777777" w:rsidR="0059712D" w:rsidRPr="0059712D" w:rsidRDefault="0059712D" w:rsidP="0059712D">
      <w:pPr>
        <w:pStyle w:val="NoSpacing"/>
        <w:rPr>
          <w:b/>
        </w:rPr>
      </w:pPr>
      <w:r>
        <w:rPr>
          <w:b/>
        </w:rPr>
        <w:t>:</w:t>
      </w:r>
      <w:r w:rsidRPr="0059712D">
        <w:rPr>
          <w:b/>
        </w:rPr>
        <w:t xml:space="preserve">5 That your faith should </w:t>
      </w:r>
      <w:r>
        <w:rPr>
          <w:b/>
        </w:rPr>
        <w:t>NOT STAND</w:t>
      </w:r>
      <w:r w:rsidRPr="0059712D">
        <w:rPr>
          <w:b/>
        </w:rPr>
        <w:t xml:space="preserve"> in the wisdom of men, </w:t>
      </w:r>
      <w:r>
        <w:rPr>
          <w:b/>
        </w:rPr>
        <w:t>BUT IN</w:t>
      </w:r>
      <w:r w:rsidRPr="0059712D">
        <w:rPr>
          <w:b/>
        </w:rPr>
        <w:t xml:space="preserve"> the power of God.</w:t>
      </w:r>
    </w:p>
    <w:p w14:paraId="30430417" w14:textId="77777777" w:rsidR="0059712D" w:rsidRPr="0059712D" w:rsidRDefault="0059712D" w:rsidP="0059712D">
      <w:pPr>
        <w:pStyle w:val="NoSpacing"/>
        <w:rPr>
          <w:b/>
        </w:rPr>
      </w:pPr>
      <w:r>
        <w:rPr>
          <w:b/>
        </w:rPr>
        <w:t>:</w:t>
      </w:r>
      <w:r w:rsidRPr="0059712D">
        <w:rPr>
          <w:b/>
        </w:rPr>
        <w:t xml:space="preserve">6 Howbeit </w:t>
      </w:r>
      <w:r>
        <w:rPr>
          <w:b/>
        </w:rPr>
        <w:t>WE SPEAK</w:t>
      </w:r>
      <w:r w:rsidRPr="0059712D">
        <w:rPr>
          <w:b/>
        </w:rPr>
        <w:t xml:space="preserve"> wisdom among them that are perfect: yet </w:t>
      </w:r>
      <w:r>
        <w:rPr>
          <w:b/>
        </w:rPr>
        <w:t>NOT THE wisdom of this world, NOR OF</w:t>
      </w:r>
      <w:r w:rsidRPr="0059712D">
        <w:rPr>
          <w:b/>
        </w:rPr>
        <w:t xml:space="preserve"> the princes of this world, that come </w:t>
      </w:r>
      <w:r>
        <w:rPr>
          <w:b/>
        </w:rPr>
        <w:t>TO NOUGHT</w:t>
      </w:r>
      <w:r w:rsidRPr="0059712D">
        <w:rPr>
          <w:b/>
        </w:rPr>
        <w:t>:</w:t>
      </w:r>
    </w:p>
    <w:p w14:paraId="1600AD51" w14:textId="77777777" w:rsidR="0059712D" w:rsidRDefault="0059712D" w:rsidP="0059712D">
      <w:pPr>
        <w:pStyle w:val="NoSpacing"/>
        <w:rPr>
          <w:b/>
        </w:rPr>
      </w:pPr>
      <w:r>
        <w:rPr>
          <w:b/>
        </w:rPr>
        <w:t>:</w:t>
      </w:r>
      <w:r w:rsidRPr="0059712D">
        <w:rPr>
          <w:b/>
        </w:rPr>
        <w:t xml:space="preserve">7 But we speak the wisdom of God </w:t>
      </w:r>
      <w:r>
        <w:rPr>
          <w:b/>
        </w:rPr>
        <w:t>IN A MYSTERY</w:t>
      </w:r>
      <w:r w:rsidRPr="0059712D">
        <w:rPr>
          <w:b/>
        </w:rPr>
        <w:t xml:space="preserve">, even the </w:t>
      </w:r>
      <w:r>
        <w:rPr>
          <w:b/>
        </w:rPr>
        <w:t>HIDDEN WISDOM</w:t>
      </w:r>
      <w:r w:rsidRPr="0059712D">
        <w:rPr>
          <w:b/>
        </w:rPr>
        <w:t>, which God ordained before the world unto our glory:</w:t>
      </w:r>
    </w:p>
    <w:p w14:paraId="3305B06D" w14:textId="77777777" w:rsidR="0059712D" w:rsidRPr="0059712D" w:rsidRDefault="0059712D" w:rsidP="0059712D">
      <w:pPr>
        <w:pStyle w:val="NoSpacing"/>
      </w:pPr>
      <w:r>
        <w:t>(John 10:27, John 8:47, J</w:t>
      </w:r>
      <w:r w:rsidR="0006025E">
        <w:t xml:space="preserve">ohn 7:24, </w:t>
      </w:r>
      <w:r w:rsidRPr="0059712D">
        <w:t xml:space="preserve">Matthew 11:18-19, </w:t>
      </w:r>
      <w:r w:rsidR="006D579F">
        <w:t xml:space="preserve">Baruch 4:37, </w:t>
      </w:r>
      <w:r w:rsidR="00EB5775">
        <w:t>Matthew 22;29</w:t>
      </w:r>
      <w:r w:rsidR="006D579F">
        <w:t xml:space="preserve">, </w:t>
      </w:r>
      <w:proofErr w:type="spellStart"/>
      <w:r w:rsidR="006D579F">
        <w:t>ICorinthians</w:t>
      </w:r>
      <w:proofErr w:type="spellEnd"/>
      <w:r w:rsidR="006D579F">
        <w:t xml:space="preserve"> 1:24</w:t>
      </w:r>
      <w:r w:rsidRPr="0059712D">
        <w:t>.)</w:t>
      </w:r>
    </w:p>
    <w:p w14:paraId="7C4E21AE" w14:textId="77777777" w:rsidR="006F2B26" w:rsidRDefault="006F2B26" w:rsidP="008602CF">
      <w:pPr>
        <w:pStyle w:val="NoSpacing"/>
      </w:pPr>
    </w:p>
    <w:p w14:paraId="5C6F197A" w14:textId="77777777" w:rsidR="006F2B26" w:rsidRPr="00CE139B" w:rsidRDefault="00600B6B" w:rsidP="008602CF">
      <w:pPr>
        <w:pStyle w:val="NoSpacing"/>
        <w:rPr>
          <w:b/>
        </w:rPr>
      </w:pPr>
      <w:proofErr w:type="spellStart"/>
      <w:r w:rsidRPr="00CE139B">
        <w:rPr>
          <w:b/>
        </w:rPr>
        <w:t>IKings</w:t>
      </w:r>
      <w:proofErr w:type="spellEnd"/>
      <w:r w:rsidRPr="00CE139B">
        <w:rPr>
          <w:b/>
        </w:rPr>
        <w:t xml:space="preserve"> 3:5 </w:t>
      </w:r>
      <w:r w:rsidR="00CE139B" w:rsidRPr="00CE139B">
        <w:rPr>
          <w:b/>
        </w:rPr>
        <w:t xml:space="preserve">In Gibeon the LORD appeared to Solomon in a dream by night: and God said, </w:t>
      </w:r>
      <w:r w:rsidR="00CE139B">
        <w:rPr>
          <w:b/>
        </w:rPr>
        <w:t xml:space="preserve">ASK WHAT </w:t>
      </w:r>
      <w:r w:rsidR="00CE139B" w:rsidRPr="00CE139B">
        <w:rPr>
          <w:b/>
        </w:rPr>
        <w:t>I shall give thee.</w:t>
      </w:r>
    </w:p>
    <w:p w14:paraId="2D315488" w14:textId="77777777" w:rsidR="00CE139B" w:rsidRDefault="00CE139B" w:rsidP="008602CF">
      <w:pPr>
        <w:pStyle w:val="NoSpacing"/>
      </w:pPr>
      <w:r>
        <w:t>(Solomon showed INCREDIBLE understanding, wisdom, unselfishness and humility, by asking for wisdom, judgment and understanding, when he was already prudent, and was offered ANY DESIRE!)</w:t>
      </w:r>
    </w:p>
    <w:p w14:paraId="5884BEDF" w14:textId="77777777" w:rsidR="00CE139B" w:rsidRPr="00CE139B" w:rsidRDefault="00CE139B" w:rsidP="00CE139B">
      <w:pPr>
        <w:pStyle w:val="NoSpacing"/>
        <w:rPr>
          <w:b/>
        </w:rPr>
      </w:pPr>
      <w:r w:rsidRPr="00CE139B">
        <w:rPr>
          <w:b/>
        </w:rPr>
        <w:t xml:space="preserve">:9 Give therefore thy servant an understanding heart </w:t>
      </w:r>
      <w:r>
        <w:rPr>
          <w:b/>
        </w:rPr>
        <w:t>TO JUDGE</w:t>
      </w:r>
      <w:r w:rsidRPr="00CE139B">
        <w:rPr>
          <w:b/>
        </w:rPr>
        <w:t xml:space="preserve"> thy people, that I MAY DISCERN between good and bad: for who is able TO JUDGE this thy so great a people?</w:t>
      </w:r>
    </w:p>
    <w:p w14:paraId="779B4634" w14:textId="77777777" w:rsidR="00CE139B" w:rsidRPr="00CE139B" w:rsidRDefault="00CE139B" w:rsidP="00CE139B">
      <w:pPr>
        <w:pStyle w:val="NoSpacing"/>
        <w:rPr>
          <w:b/>
        </w:rPr>
      </w:pPr>
      <w:r w:rsidRPr="00CE139B">
        <w:rPr>
          <w:b/>
        </w:rPr>
        <w:t>:10 And THE SPEECH PLEASED the Lord, that Solomon HAD ASKED this thing.</w:t>
      </w:r>
    </w:p>
    <w:p w14:paraId="1AE126E3" w14:textId="77777777" w:rsidR="006F2B26" w:rsidRDefault="006F2B26" w:rsidP="008602CF">
      <w:pPr>
        <w:pStyle w:val="NoSpacing"/>
      </w:pPr>
      <w:r>
        <w:t xml:space="preserve">(Understanding and wisdom of the bible comes by </w:t>
      </w:r>
      <w:r w:rsidR="00600B6B">
        <w:t xml:space="preserve">HUMBLE </w:t>
      </w:r>
      <w:r>
        <w:t xml:space="preserve">prayer.  Because by praying, the Holy Spirit (Christ) will be given to us: </w:t>
      </w:r>
      <w:r w:rsidRPr="00CE139B">
        <w:rPr>
          <w:b/>
        </w:rPr>
        <w:t>Luke 11:13</w:t>
      </w:r>
      <w:r w:rsidR="00CE139B">
        <w:rPr>
          <w:b/>
        </w:rPr>
        <w:t>.</w:t>
      </w:r>
      <w:r>
        <w:t>)</w:t>
      </w:r>
    </w:p>
    <w:p w14:paraId="4A9D9ED1" w14:textId="77777777" w:rsidR="006F2B26" w:rsidRDefault="006F2B26" w:rsidP="008602CF">
      <w:pPr>
        <w:pStyle w:val="NoSpacing"/>
      </w:pPr>
    </w:p>
    <w:p w14:paraId="1BE2954A" w14:textId="77777777" w:rsidR="0006025E" w:rsidRPr="0006025E" w:rsidRDefault="0006025E" w:rsidP="0006025E">
      <w:pPr>
        <w:pStyle w:val="NoSpacing"/>
        <w:rPr>
          <w:b/>
        </w:rPr>
      </w:pPr>
      <w:r w:rsidRPr="0006025E">
        <w:rPr>
          <w:b/>
        </w:rPr>
        <w:t>Luke 11:9 And I say unto you, A</w:t>
      </w:r>
      <w:r>
        <w:rPr>
          <w:b/>
        </w:rPr>
        <w:t>SK</w:t>
      </w:r>
      <w:r w:rsidRPr="0006025E">
        <w:rPr>
          <w:b/>
        </w:rPr>
        <w:t xml:space="preserve">, and it shall be given you; </w:t>
      </w:r>
      <w:r>
        <w:rPr>
          <w:b/>
        </w:rPr>
        <w:t>SEEK</w:t>
      </w:r>
      <w:r w:rsidRPr="0006025E">
        <w:rPr>
          <w:b/>
        </w:rPr>
        <w:t>, and ye sha</w:t>
      </w:r>
      <w:r>
        <w:rPr>
          <w:b/>
        </w:rPr>
        <w:t>ll find; KNOCK</w:t>
      </w:r>
      <w:r w:rsidRPr="0006025E">
        <w:rPr>
          <w:b/>
        </w:rPr>
        <w:t>, and it shall be opened unto you.</w:t>
      </w:r>
    </w:p>
    <w:p w14:paraId="5E85F7CC" w14:textId="77777777" w:rsidR="00A37DCA" w:rsidRDefault="0006025E" w:rsidP="0006025E">
      <w:pPr>
        <w:pStyle w:val="NoSpacing"/>
        <w:rPr>
          <w:b/>
        </w:rPr>
      </w:pPr>
      <w:r w:rsidRPr="0006025E">
        <w:rPr>
          <w:b/>
        </w:rPr>
        <w:t xml:space="preserve">:10 For </w:t>
      </w:r>
      <w:proofErr w:type="gramStart"/>
      <w:r w:rsidRPr="0006025E">
        <w:rPr>
          <w:b/>
        </w:rPr>
        <w:t>every one</w:t>
      </w:r>
      <w:proofErr w:type="gramEnd"/>
      <w:r w:rsidRPr="0006025E">
        <w:rPr>
          <w:b/>
        </w:rPr>
        <w:t xml:space="preserve"> that </w:t>
      </w:r>
      <w:proofErr w:type="spellStart"/>
      <w:r w:rsidRPr="0006025E">
        <w:rPr>
          <w:b/>
        </w:rPr>
        <w:t>asketh</w:t>
      </w:r>
      <w:proofErr w:type="spellEnd"/>
      <w:r w:rsidRPr="0006025E">
        <w:rPr>
          <w:b/>
        </w:rPr>
        <w:t xml:space="preserve"> </w:t>
      </w:r>
      <w:proofErr w:type="spellStart"/>
      <w:r w:rsidRPr="0006025E">
        <w:rPr>
          <w:b/>
        </w:rPr>
        <w:t>receiveth</w:t>
      </w:r>
      <w:proofErr w:type="spellEnd"/>
      <w:r w:rsidRPr="0006025E">
        <w:rPr>
          <w:b/>
        </w:rPr>
        <w:t xml:space="preserve">; and he that </w:t>
      </w:r>
      <w:proofErr w:type="spellStart"/>
      <w:r w:rsidRPr="0006025E">
        <w:rPr>
          <w:b/>
        </w:rPr>
        <w:t>seeketh</w:t>
      </w:r>
      <w:proofErr w:type="spellEnd"/>
      <w:r w:rsidRPr="0006025E">
        <w:rPr>
          <w:b/>
        </w:rPr>
        <w:t xml:space="preserve"> </w:t>
      </w:r>
      <w:proofErr w:type="spellStart"/>
      <w:r w:rsidRPr="0006025E">
        <w:rPr>
          <w:b/>
        </w:rPr>
        <w:t>findeth</w:t>
      </w:r>
      <w:proofErr w:type="spellEnd"/>
      <w:r w:rsidRPr="0006025E">
        <w:rPr>
          <w:b/>
        </w:rPr>
        <w:t xml:space="preserve">; and to him that </w:t>
      </w:r>
      <w:proofErr w:type="spellStart"/>
      <w:r w:rsidRPr="0006025E">
        <w:rPr>
          <w:b/>
        </w:rPr>
        <w:t>knocketh</w:t>
      </w:r>
      <w:proofErr w:type="spellEnd"/>
      <w:r w:rsidRPr="0006025E">
        <w:rPr>
          <w:b/>
        </w:rPr>
        <w:t xml:space="preserve"> it shall be opened.</w:t>
      </w:r>
      <w:r w:rsidR="006F2B26" w:rsidRPr="0006025E">
        <w:rPr>
          <w:b/>
        </w:rPr>
        <w:t xml:space="preserve"> </w:t>
      </w:r>
    </w:p>
    <w:p w14:paraId="548024A0" w14:textId="77777777" w:rsidR="006F2B26" w:rsidRDefault="0006025E" w:rsidP="0006025E">
      <w:pPr>
        <w:pStyle w:val="NoSpacing"/>
        <w:rPr>
          <w:b/>
        </w:rPr>
      </w:pPr>
      <w:r w:rsidRPr="0006025E">
        <w:rPr>
          <w:b/>
        </w:rPr>
        <w:t>:</w:t>
      </w:r>
      <w:r w:rsidR="006F2B26" w:rsidRPr="0006025E">
        <w:rPr>
          <w:b/>
        </w:rPr>
        <w:t>13</w:t>
      </w:r>
      <w:r w:rsidRPr="0006025E">
        <w:rPr>
          <w:b/>
        </w:rPr>
        <w:t xml:space="preserve"> If ye then, being evil, know how to give good gifts unto your children: </w:t>
      </w:r>
      <w:r>
        <w:rPr>
          <w:b/>
        </w:rPr>
        <w:t>HOW MUCH MORE</w:t>
      </w:r>
      <w:r w:rsidRPr="0006025E">
        <w:rPr>
          <w:b/>
        </w:rPr>
        <w:t xml:space="preserve"> shall your heavenly Father </w:t>
      </w:r>
      <w:r>
        <w:rPr>
          <w:b/>
        </w:rPr>
        <w:t>GIVE THE</w:t>
      </w:r>
      <w:r w:rsidRPr="0006025E">
        <w:rPr>
          <w:b/>
        </w:rPr>
        <w:t xml:space="preserve"> Holy Spirit to them </w:t>
      </w:r>
      <w:r>
        <w:rPr>
          <w:b/>
        </w:rPr>
        <w:t>THAT ASK</w:t>
      </w:r>
      <w:r w:rsidRPr="0006025E">
        <w:rPr>
          <w:b/>
        </w:rPr>
        <w:t xml:space="preserve"> him?</w:t>
      </w:r>
      <w:r>
        <w:rPr>
          <w:b/>
        </w:rPr>
        <w:t xml:space="preserve">  </w:t>
      </w:r>
      <w:r w:rsidRPr="0006025E">
        <w:t>(James 1:5)</w:t>
      </w:r>
    </w:p>
    <w:p w14:paraId="5309EDF5" w14:textId="77777777" w:rsidR="0006025E" w:rsidRPr="0006025E" w:rsidRDefault="0006025E" w:rsidP="0006025E">
      <w:pPr>
        <w:pStyle w:val="NoSpacing"/>
        <w:rPr>
          <w:b/>
        </w:rPr>
      </w:pPr>
    </w:p>
    <w:p w14:paraId="3EFAB60E" w14:textId="77777777" w:rsidR="007D1509" w:rsidRDefault="006F2B26" w:rsidP="008602CF">
      <w:pPr>
        <w:pStyle w:val="NoSpacing"/>
      </w:pPr>
      <w:r>
        <w:t xml:space="preserve">By </w:t>
      </w:r>
      <w:r w:rsidR="007D1509">
        <w:t>applying His</w:t>
      </w:r>
      <w:r>
        <w:t xml:space="preserve"> word, the Most High gives us </w:t>
      </w:r>
      <w:r w:rsidR="007D1509">
        <w:t>His Holy Spirit (Christ) and understanding</w:t>
      </w:r>
      <w:r>
        <w:t xml:space="preserve"> of His word/law: </w:t>
      </w:r>
    </w:p>
    <w:p w14:paraId="33272010" w14:textId="77777777" w:rsidR="007D1509" w:rsidRDefault="007D1509" w:rsidP="008602CF">
      <w:pPr>
        <w:pStyle w:val="NoSpacing"/>
        <w:rPr>
          <w:b/>
        </w:rPr>
      </w:pPr>
    </w:p>
    <w:p w14:paraId="7F05CBA4" w14:textId="77777777" w:rsidR="006F2B26" w:rsidRDefault="006F2B26" w:rsidP="008602CF">
      <w:pPr>
        <w:pStyle w:val="NoSpacing"/>
      </w:pPr>
      <w:r w:rsidRPr="00E7633D">
        <w:rPr>
          <w:b/>
        </w:rPr>
        <w:t>Job 32:8</w:t>
      </w:r>
      <w:r w:rsidR="007D1509">
        <w:rPr>
          <w:b/>
        </w:rPr>
        <w:t xml:space="preserve"> </w:t>
      </w:r>
      <w:r w:rsidR="007D1509" w:rsidRPr="007D1509">
        <w:rPr>
          <w:b/>
        </w:rPr>
        <w:t xml:space="preserve">But there </w:t>
      </w:r>
      <w:r w:rsidR="007D1509">
        <w:rPr>
          <w:b/>
        </w:rPr>
        <w:t>IS A</w:t>
      </w:r>
      <w:r w:rsidR="007D1509" w:rsidRPr="007D1509">
        <w:rPr>
          <w:b/>
        </w:rPr>
        <w:t xml:space="preserve"> spirit in man: and the in</w:t>
      </w:r>
      <w:r w:rsidR="007D1509">
        <w:rPr>
          <w:b/>
        </w:rPr>
        <w:t>spiration of the Almighty GIVETH</w:t>
      </w:r>
      <w:r w:rsidR="007D1509" w:rsidRPr="007D1509">
        <w:rPr>
          <w:b/>
        </w:rPr>
        <w:t xml:space="preserve"> them understanding.</w:t>
      </w:r>
    </w:p>
    <w:p w14:paraId="1C625DDF" w14:textId="77777777" w:rsidR="006F2B26" w:rsidRDefault="006F2B26" w:rsidP="008602CF">
      <w:pPr>
        <w:pStyle w:val="NoSpacing"/>
      </w:pPr>
    </w:p>
    <w:p w14:paraId="04B80144" w14:textId="77777777" w:rsidR="00E7633D" w:rsidRPr="00E7633D" w:rsidRDefault="00E7633D" w:rsidP="00E7633D">
      <w:pPr>
        <w:pStyle w:val="NoSpacing"/>
        <w:rPr>
          <w:b/>
        </w:rPr>
      </w:pPr>
      <w:r w:rsidRPr="00E7633D">
        <w:rPr>
          <w:b/>
        </w:rPr>
        <w:t xml:space="preserve">John 8:31 Then said Jesus to those Jews which believed on him, If </w:t>
      </w:r>
      <w:r>
        <w:rPr>
          <w:b/>
        </w:rPr>
        <w:t>YE CONTINUE IN</w:t>
      </w:r>
      <w:r w:rsidRPr="00E7633D">
        <w:rPr>
          <w:b/>
        </w:rPr>
        <w:t xml:space="preserve"> my word, then are ye my disciples indeed;</w:t>
      </w:r>
    </w:p>
    <w:p w14:paraId="22154B99" w14:textId="77777777" w:rsidR="003B26D5" w:rsidRPr="00E7633D" w:rsidRDefault="00E7633D" w:rsidP="00E7633D">
      <w:pPr>
        <w:pStyle w:val="NoSpacing"/>
        <w:rPr>
          <w:b/>
        </w:rPr>
      </w:pPr>
      <w:r w:rsidRPr="00E7633D">
        <w:rPr>
          <w:b/>
        </w:rPr>
        <w:t xml:space="preserve">:32 </w:t>
      </w:r>
      <w:r>
        <w:rPr>
          <w:b/>
        </w:rPr>
        <w:t>AND YE</w:t>
      </w:r>
      <w:r w:rsidRPr="00E7633D">
        <w:rPr>
          <w:b/>
        </w:rPr>
        <w:t xml:space="preserve"> shall know the truth, and the truth shall make you free.</w:t>
      </w:r>
    </w:p>
    <w:p w14:paraId="2601E169" w14:textId="77777777" w:rsidR="003B26D5" w:rsidRDefault="003B26D5" w:rsidP="008602CF">
      <w:pPr>
        <w:pStyle w:val="NoSpacing"/>
      </w:pPr>
    </w:p>
    <w:p w14:paraId="31312ECB" w14:textId="77777777" w:rsidR="003B26D5" w:rsidRPr="00E7633D" w:rsidRDefault="003B26D5" w:rsidP="008602CF">
      <w:pPr>
        <w:pStyle w:val="NoSpacing"/>
        <w:rPr>
          <w:b/>
        </w:rPr>
      </w:pPr>
      <w:r w:rsidRPr="00E7633D">
        <w:rPr>
          <w:b/>
        </w:rPr>
        <w:t>Ecclesiasticus 21:11</w:t>
      </w:r>
      <w:r w:rsidR="00E7633D" w:rsidRPr="00E7633D">
        <w:rPr>
          <w:b/>
        </w:rPr>
        <w:t xml:space="preserve"> He that </w:t>
      </w:r>
      <w:r w:rsidR="00E7633D">
        <w:rPr>
          <w:b/>
        </w:rPr>
        <w:t>KEEPETH</w:t>
      </w:r>
      <w:r w:rsidR="00E7633D" w:rsidRPr="00E7633D">
        <w:rPr>
          <w:b/>
        </w:rPr>
        <w:t xml:space="preserve"> the law of the Lord </w:t>
      </w:r>
      <w:r w:rsidR="00E7633D">
        <w:rPr>
          <w:b/>
        </w:rPr>
        <w:t>GETTETH THE UNDERSTANDING</w:t>
      </w:r>
      <w:r w:rsidR="00E7633D" w:rsidRPr="00E7633D">
        <w:rPr>
          <w:b/>
        </w:rPr>
        <w:t xml:space="preserve"> thereof: and the perfection of the fear of the Lord </w:t>
      </w:r>
      <w:r w:rsidR="00E7633D">
        <w:rPr>
          <w:b/>
        </w:rPr>
        <w:t>IS WISDOM</w:t>
      </w:r>
      <w:r w:rsidR="00E7633D" w:rsidRPr="00E7633D">
        <w:rPr>
          <w:b/>
        </w:rPr>
        <w:t>.</w:t>
      </w:r>
    </w:p>
    <w:p w14:paraId="46DCFDAF" w14:textId="77777777" w:rsidR="003B26D5" w:rsidRDefault="003B26D5" w:rsidP="008602CF">
      <w:pPr>
        <w:pStyle w:val="NoSpacing"/>
      </w:pPr>
    </w:p>
    <w:p w14:paraId="26FCF78B" w14:textId="77777777" w:rsidR="006F2B26" w:rsidRDefault="006F2B26" w:rsidP="008602CF">
      <w:pPr>
        <w:pStyle w:val="NoSpacing"/>
        <w:rPr>
          <w:b/>
        </w:rPr>
      </w:pPr>
      <w:r w:rsidRPr="00E7633D">
        <w:rPr>
          <w:b/>
        </w:rPr>
        <w:t>Psalm 111:10</w:t>
      </w:r>
      <w:r w:rsidR="00E7633D" w:rsidRPr="00E7633D">
        <w:rPr>
          <w:b/>
        </w:rPr>
        <w:t xml:space="preserve"> The fear of the LORD is </w:t>
      </w:r>
      <w:r w:rsidR="00E7633D">
        <w:rPr>
          <w:b/>
        </w:rPr>
        <w:t>THE BEGINNING OF</w:t>
      </w:r>
      <w:r w:rsidR="00E7633D" w:rsidRPr="00E7633D">
        <w:rPr>
          <w:b/>
        </w:rPr>
        <w:t xml:space="preserve"> wisdom: a good understanding </w:t>
      </w:r>
      <w:r w:rsidR="00E7633D">
        <w:rPr>
          <w:b/>
        </w:rPr>
        <w:t>HAVE ALL THEY THAT DO</w:t>
      </w:r>
      <w:r w:rsidR="00E7633D" w:rsidRPr="00E7633D">
        <w:rPr>
          <w:b/>
        </w:rPr>
        <w:t xml:space="preserve"> his commandments: his praise </w:t>
      </w:r>
      <w:proofErr w:type="spellStart"/>
      <w:r w:rsidR="00E7633D" w:rsidRPr="00E7633D">
        <w:rPr>
          <w:b/>
        </w:rPr>
        <w:t>endureth</w:t>
      </w:r>
      <w:proofErr w:type="spellEnd"/>
      <w:r w:rsidR="00E7633D" w:rsidRPr="00E7633D">
        <w:rPr>
          <w:b/>
        </w:rPr>
        <w:t xml:space="preserve"> </w:t>
      </w:r>
      <w:proofErr w:type="spellStart"/>
      <w:r w:rsidR="00E7633D" w:rsidRPr="00E7633D">
        <w:rPr>
          <w:b/>
        </w:rPr>
        <w:t>for ever</w:t>
      </w:r>
      <w:proofErr w:type="spellEnd"/>
      <w:r w:rsidR="00E7633D" w:rsidRPr="00E7633D">
        <w:rPr>
          <w:b/>
        </w:rPr>
        <w:t>.</w:t>
      </w:r>
    </w:p>
    <w:p w14:paraId="51B16896" w14:textId="77777777" w:rsidR="00203119" w:rsidRPr="00203119" w:rsidRDefault="00203119" w:rsidP="008602CF">
      <w:pPr>
        <w:pStyle w:val="NoSpacing"/>
      </w:pPr>
      <w:r w:rsidRPr="00203119">
        <w:t>(NOT doctrine of men</w:t>
      </w:r>
      <w:r>
        <w:t>, nor church teachings</w:t>
      </w:r>
      <w:r w:rsidRPr="00203119">
        <w:t xml:space="preserve">: </w:t>
      </w:r>
      <w:r w:rsidRPr="00203119">
        <w:rPr>
          <w:b/>
        </w:rPr>
        <w:t>Isaiah 29:13</w:t>
      </w:r>
      <w:r w:rsidRPr="00203119">
        <w:t xml:space="preserve">, but </w:t>
      </w:r>
      <w:r>
        <w:t xml:space="preserve">DOING </w:t>
      </w:r>
      <w:r w:rsidRPr="00203119">
        <w:t xml:space="preserve">the word of truth: </w:t>
      </w:r>
      <w:r w:rsidRPr="00203119">
        <w:rPr>
          <w:b/>
        </w:rPr>
        <w:t>Luke 6:46</w:t>
      </w:r>
      <w:r w:rsidRPr="00203119">
        <w:t>.)</w:t>
      </w:r>
    </w:p>
    <w:p w14:paraId="1E061B36" w14:textId="77777777" w:rsidR="003B26D5" w:rsidRDefault="003B26D5" w:rsidP="008602CF">
      <w:pPr>
        <w:pStyle w:val="NoSpacing"/>
      </w:pPr>
    </w:p>
    <w:p w14:paraId="6B4E9C7D" w14:textId="77777777" w:rsidR="003B26D5" w:rsidRPr="00450248" w:rsidRDefault="003B26D5" w:rsidP="003B26D5">
      <w:pPr>
        <w:pStyle w:val="NoSpacing"/>
        <w:rPr>
          <w:b/>
        </w:rPr>
      </w:pPr>
      <w:r w:rsidRPr="00450248">
        <w:rPr>
          <w:b/>
        </w:rPr>
        <w:t>Ecclesiasticus 4:17 For at the first she will walk with him by crooked ways, and bring fear and dread upon him, and torment him with her</w:t>
      </w:r>
      <w:r w:rsidR="00450248">
        <w:rPr>
          <w:b/>
        </w:rPr>
        <w:t xml:space="preserve"> discipline, until she may TRUST his soul, and TRY</w:t>
      </w:r>
      <w:r w:rsidRPr="00450248">
        <w:rPr>
          <w:b/>
        </w:rPr>
        <w:t xml:space="preserve"> him by her laws.</w:t>
      </w:r>
    </w:p>
    <w:p w14:paraId="41D65841" w14:textId="77777777" w:rsidR="003B26D5" w:rsidRPr="00450248" w:rsidRDefault="003B26D5" w:rsidP="003B26D5">
      <w:pPr>
        <w:pStyle w:val="NoSpacing"/>
        <w:rPr>
          <w:b/>
        </w:rPr>
      </w:pPr>
      <w:r w:rsidRPr="00450248">
        <w:rPr>
          <w:b/>
        </w:rPr>
        <w:t xml:space="preserve">:18 Then will she return the </w:t>
      </w:r>
      <w:proofErr w:type="spellStart"/>
      <w:r w:rsidRPr="00450248">
        <w:rPr>
          <w:b/>
        </w:rPr>
        <w:t>straight way</w:t>
      </w:r>
      <w:proofErr w:type="spellEnd"/>
      <w:r w:rsidRPr="00450248">
        <w:rPr>
          <w:b/>
        </w:rPr>
        <w:t xml:space="preserve"> unto him, and comfort him, </w:t>
      </w:r>
      <w:r w:rsidR="00450248">
        <w:rPr>
          <w:b/>
        </w:rPr>
        <w:t>AND SHEW</w:t>
      </w:r>
      <w:r w:rsidRPr="00450248">
        <w:rPr>
          <w:b/>
        </w:rPr>
        <w:t xml:space="preserve"> him her secrets.</w:t>
      </w:r>
    </w:p>
    <w:p w14:paraId="57047E5E" w14:textId="77777777" w:rsidR="003B26D5" w:rsidRDefault="003B26D5" w:rsidP="003B26D5">
      <w:pPr>
        <w:pStyle w:val="NoSpacing"/>
      </w:pPr>
      <w:r>
        <w:t xml:space="preserve">(When we are babes and learning, IT IS IMPORTANT TO GROW IN THE MILK and be fed by the word: </w:t>
      </w:r>
      <w:proofErr w:type="spellStart"/>
      <w:r w:rsidRPr="007D1509">
        <w:rPr>
          <w:b/>
        </w:rPr>
        <w:t>IPeter</w:t>
      </w:r>
      <w:proofErr w:type="spellEnd"/>
      <w:r w:rsidRPr="007D1509">
        <w:rPr>
          <w:b/>
        </w:rPr>
        <w:t xml:space="preserve"> 2:1-3</w:t>
      </w:r>
      <w:r>
        <w:t xml:space="preserve">, so that we may increase and grow in truth, understanding and wisdom properly, if not disobedience and the word of truth itself WILL BE your downfall: </w:t>
      </w:r>
      <w:proofErr w:type="spellStart"/>
      <w:r w:rsidRPr="0083312A">
        <w:rPr>
          <w:b/>
        </w:rPr>
        <w:t>IPeter</w:t>
      </w:r>
      <w:proofErr w:type="spellEnd"/>
      <w:r w:rsidRPr="0083312A">
        <w:rPr>
          <w:b/>
        </w:rPr>
        <w:t xml:space="preserve"> 2:5-8</w:t>
      </w:r>
      <w:r>
        <w:t xml:space="preserve">. </w:t>
      </w:r>
    </w:p>
    <w:p w14:paraId="6270C44C" w14:textId="77777777" w:rsidR="006F2B26" w:rsidRDefault="006F2B26" w:rsidP="008602CF">
      <w:pPr>
        <w:pStyle w:val="NoSpacing"/>
      </w:pPr>
    </w:p>
    <w:p w14:paraId="1B2783E2" w14:textId="77777777" w:rsidR="006F2B26" w:rsidRPr="00450248" w:rsidRDefault="003B26D5" w:rsidP="008602CF">
      <w:pPr>
        <w:pStyle w:val="NoSpacing"/>
        <w:rPr>
          <w:b/>
        </w:rPr>
      </w:pPr>
      <w:r w:rsidRPr="00450248">
        <w:rPr>
          <w:b/>
        </w:rPr>
        <w:t>Ecclesias</w:t>
      </w:r>
      <w:r w:rsidR="00450248" w:rsidRPr="00450248">
        <w:rPr>
          <w:b/>
        </w:rPr>
        <w:t xml:space="preserve">ticus 6:37 Let </w:t>
      </w:r>
      <w:r w:rsidR="007D1509">
        <w:rPr>
          <w:b/>
        </w:rPr>
        <w:t>THY MIND</w:t>
      </w:r>
      <w:r w:rsidR="00450248" w:rsidRPr="00450248">
        <w:rPr>
          <w:b/>
        </w:rPr>
        <w:t xml:space="preserve"> be upon the ordinances of the Lord and meditate </w:t>
      </w:r>
      <w:r w:rsidR="007D1509">
        <w:rPr>
          <w:b/>
        </w:rPr>
        <w:t>CONTINNUALLY</w:t>
      </w:r>
      <w:r w:rsidR="00450248" w:rsidRPr="00450248">
        <w:rPr>
          <w:b/>
        </w:rPr>
        <w:t xml:space="preserve"> in his commandments: he </w:t>
      </w:r>
      <w:r w:rsidR="00450248">
        <w:rPr>
          <w:b/>
        </w:rPr>
        <w:t>SHALL ESTABLISH</w:t>
      </w:r>
      <w:r w:rsidR="00450248" w:rsidRPr="00450248">
        <w:rPr>
          <w:b/>
        </w:rPr>
        <w:t xml:space="preserve"> thine </w:t>
      </w:r>
      <w:proofErr w:type="gramStart"/>
      <w:r w:rsidR="00450248" w:rsidRPr="00450248">
        <w:rPr>
          <w:b/>
        </w:rPr>
        <w:t>heart, and</w:t>
      </w:r>
      <w:proofErr w:type="gramEnd"/>
      <w:r w:rsidR="00450248" w:rsidRPr="00450248">
        <w:rPr>
          <w:b/>
        </w:rPr>
        <w:t xml:space="preserve"> </w:t>
      </w:r>
      <w:r w:rsidR="00450248">
        <w:rPr>
          <w:b/>
        </w:rPr>
        <w:t>GIVE THEE wisdom at thine own</w:t>
      </w:r>
      <w:r w:rsidR="00450248" w:rsidRPr="00450248">
        <w:rPr>
          <w:b/>
        </w:rPr>
        <w:t xml:space="preserve"> desire. </w:t>
      </w:r>
      <w:r w:rsidRPr="00450248">
        <w:rPr>
          <w:b/>
        </w:rPr>
        <w:t xml:space="preserve"> </w:t>
      </w:r>
    </w:p>
    <w:p w14:paraId="55FB3AA2" w14:textId="77777777" w:rsidR="003B26D5" w:rsidRDefault="00450248" w:rsidP="008602CF">
      <w:pPr>
        <w:pStyle w:val="NoSpacing"/>
      </w:pPr>
      <w:r>
        <w:t>(</w:t>
      </w:r>
      <w:r w:rsidR="003B26D5">
        <w:t xml:space="preserve">If we are truly faithful and obedient to the Most High, </w:t>
      </w:r>
      <w:r>
        <w:t xml:space="preserve">and have our minds focus upon His Word, </w:t>
      </w:r>
      <w:r w:rsidR="003B26D5">
        <w:t>He will bless us with wisdom after a while at our own desire</w:t>
      </w:r>
      <w:r w:rsidR="00600F3D">
        <w:t xml:space="preserve">, and constantly increase us: </w:t>
      </w:r>
      <w:r w:rsidR="00600F3D" w:rsidRPr="00600F3D">
        <w:rPr>
          <w:b/>
        </w:rPr>
        <w:t>Matthew 23:12</w:t>
      </w:r>
      <w:r w:rsidR="00600F3D">
        <w:t>.</w:t>
      </w:r>
    </w:p>
    <w:p w14:paraId="22054846" w14:textId="77777777" w:rsidR="000B2D53" w:rsidRDefault="000B2D53" w:rsidP="008602CF">
      <w:pPr>
        <w:pStyle w:val="NoSpacing"/>
      </w:pPr>
    </w:p>
    <w:p w14:paraId="3FB25CBA" w14:textId="77777777" w:rsidR="000B2D53" w:rsidRDefault="000B2D53" w:rsidP="008602CF">
      <w:pPr>
        <w:pStyle w:val="NoSpacing"/>
      </w:pPr>
      <w:r>
        <w:t xml:space="preserve">Draw near DIRECTLY to the Heavenly Father: </w:t>
      </w:r>
      <w:r w:rsidRPr="000B2D53">
        <w:rPr>
          <w:b/>
        </w:rPr>
        <w:t>James 4:8</w:t>
      </w:r>
      <w:r>
        <w:t xml:space="preserve">, NOT man </w:t>
      </w:r>
      <w:r w:rsidR="00A37DCA">
        <w:t xml:space="preserve">NOR </w:t>
      </w:r>
      <w:r>
        <w:t>places that claim to follow Him!</w:t>
      </w:r>
    </w:p>
    <w:p w14:paraId="389C275C" w14:textId="77777777" w:rsidR="00600F3D" w:rsidRDefault="00600F3D" w:rsidP="008602CF">
      <w:pPr>
        <w:pStyle w:val="NoSpacing"/>
      </w:pPr>
    </w:p>
    <w:p w14:paraId="599EBB74" w14:textId="77777777" w:rsidR="00600F3D" w:rsidRDefault="00600F3D" w:rsidP="008602CF">
      <w:pPr>
        <w:pStyle w:val="NoSpacing"/>
      </w:pPr>
      <w:r>
        <w:t>All appreciation, righteousness, glory and purity to our eternal and Almighty Maker the Heavenly Father, and our Salvation, King and Truth Jesus Christ!</w:t>
      </w:r>
    </w:p>
    <w:p w14:paraId="398A3279" w14:textId="77777777" w:rsidR="00600F3D" w:rsidRPr="008602CF" w:rsidRDefault="00600F3D" w:rsidP="008602CF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www.thetruththebible.com</w:t>
      </w:r>
    </w:p>
    <w:sectPr w:rsidR="00600F3D" w:rsidRPr="008602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A0N7c0NzM0MjRS0lEKTi0uzszPAykwrAUAtKs03iwAAAA="/>
  </w:docVars>
  <w:rsids>
    <w:rsidRoot w:val="008602CF"/>
    <w:rsid w:val="0006025E"/>
    <w:rsid w:val="000B2D53"/>
    <w:rsid w:val="001458A0"/>
    <w:rsid w:val="00203119"/>
    <w:rsid w:val="003B26D5"/>
    <w:rsid w:val="00450248"/>
    <w:rsid w:val="0045036E"/>
    <w:rsid w:val="0054104D"/>
    <w:rsid w:val="0059712D"/>
    <w:rsid w:val="00600B6B"/>
    <w:rsid w:val="00600F3D"/>
    <w:rsid w:val="006368CB"/>
    <w:rsid w:val="006D579F"/>
    <w:rsid w:val="006F2B26"/>
    <w:rsid w:val="007D1509"/>
    <w:rsid w:val="0083312A"/>
    <w:rsid w:val="008602CF"/>
    <w:rsid w:val="00930ACA"/>
    <w:rsid w:val="00A37DCA"/>
    <w:rsid w:val="00C30298"/>
    <w:rsid w:val="00CE139B"/>
    <w:rsid w:val="00E7633D"/>
    <w:rsid w:val="00EB5775"/>
    <w:rsid w:val="00EE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1F804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02C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65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0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4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1:29:00Z</dcterms:created>
  <dcterms:modified xsi:type="dcterms:W3CDTF">2018-08-15T01:29:00Z</dcterms:modified>
</cp:coreProperties>
</file>